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8.png" ContentType="image/png"/>
  <Override PartName="/word/media/rId4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Author"/>
      </w:pPr>
      <w:r>
        <w:t xml:space="preserve">Erik.Leppo</w:t>
      </w:r>
    </w:p>
    <w:p>
      <w:pPr>
        <w:pStyle w:val="Date"/>
      </w:pPr>
      <w:r>
        <w:t xml:space="preserve">2020-01-27</w:t>
      </w:r>
      <w:r>
        <w:t xml:space="preserve"> </w:t>
      </w:r>
      <w:r>
        <w:t xml:space="preserve">11:10:5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ta-file-information"/>
      <w:bookmarkEnd w:id="21"/>
      <w:r>
        <w:t xml:space="preserve">DATA FILE INFORMATION</w:t>
      </w:r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0-01-27</w:t>
      </w:r>
    </w:p>
    <w:p>
      <w:pPr>
        <w:pStyle w:val="BodyText"/>
      </w:pPr>
      <w:r>
        <w:rPr>
          <w:b/>
        </w:rPr>
        <w:t xml:space="preserve">Generated By:</w:t>
      </w:r>
      <w:r>
        <w:t xml:space="preserve"> </w:t>
      </w:r>
      <w:r>
        <w:t xml:space="preserve">Erik.Leppo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t xml:space="preserve">**Minimum Date in</w:t>
      </w:r>
      <w:r>
        <w:t xml:space="preserve"> </w:t>
      </w:r>
      <w:hyperlink r:id="rId22">
        <w:r>
          <w:rPr>
            <w:rStyle w:val="Hyperlink"/>
          </w:rPr>
          <w:t xml:space="preserve">File:**</w:t>
        </w:r>
      </w:hyperlink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, Sensor.Depth.ft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3" w:name="plots"/>
      <w:bookmarkEnd w:id="23"/>
      <w:r>
        <w:t xml:space="preserve">PLOTS</w:t>
      </w:r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4" w:name="water.temp.c"/>
      <w:bookmarkEnd w:id="24"/>
      <w:r>
        <w:t xml:space="preserve">Water.Temp.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11058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11058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11058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11058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11058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sensor.depth.ft"/>
      <w:bookmarkEnd w:id="30"/>
      <w:r>
        <w:t xml:space="preserve">Sensor.Depth.f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11058_files/figure-docx/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11058_files/figure-docx/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11058_files/figure-docx/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11058_files/figure-docx/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11058_files/figure-docx/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plots-multiparameter"/>
      <w:bookmarkEnd w:id="36"/>
      <w:r>
        <w:t xml:space="preserve">PLOTS, MULTIPARAMETER</w:t>
      </w:r>
    </w:p>
    <w:p>
      <w:pPr>
        <w:pStyle w:val="FirstParagraph"/>
      </w:pPr>
      <w:r>
        <w:t xml:space="preserve">Multiparameter plots if exist in the data.</w:t>
      </w:r>
    </w:p>
    <w:p>
      <w:pPr>
        <w:pStyle w:val="Heading2"/>
      </w:pPr>
      <w:bookmarkStart w:id="37" w:name="water.temp.c-and-sensor.depth.ft"/>
      <w:bookmarkEnd w:id="37"/>
      <w:r>
        <w:t xml:space="preserve">Water.Temp.C and Sensor.Depth.f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11058_files/figure-docx/plots_multiparame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11058_files/figure-docx/plots_multiparamet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11058_files/figure-docx/plots_multiparamet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11058_files/figure-docx/plots_multiparamet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11058_files/figure-docx/plots_multiparamete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11058_files/figure-docx/plots_multiparamet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11058_files/figure-docx/plots_multiparamete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11058_files/figure-docx/plots_multiparamete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11058_files/figure-docx/plots_multiparamet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200127_111058_files/figure-docx/plots_multiparamete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05ee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hyperlink" Id="rId22" Target="File:**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File:**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>Erik.Leppo</dc:creator>
  <dcterms:created xsi:type="dcterms:W3CDTF">2020-01-27T16:10:59Z</dcterms:created>
  <dcterms:modified xsi:type="dcterms:W3CDTF">2020-01-27T16:10:59Z</dcterms:modified>
</cp:coreProperties>
</file>